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AC2ECF" w14:textId="77777777" w:rsidR="005A1483" w:rsidRPr="00BE76F3" w:rsidRDefault="00940907" w:rsidP="00940907">
      <w:pPr>
        <w:pStyle w:val="Title"/>
        <w:rPr>
          <w:color w:val="10680C"/>
        </w:rPr>
      </w:pPr>
      <w:r w:rsidRPr="0041594E">
        <w:rPr>
          <w:color w:val="10680C"/>
          <w:highlight w:val="yellow"/>
        </w:rPr>
        <w:t>30-60-90-Day Plan Template</w:t>
      </w:r>
    </w:p>
    <w:p w14:paraId="438C6C0D" w14:textId="77777777" w:rsidR="007F2792" w:rsidRPr="0041594E" w:rsidRDefault="007F2792" w:rsidP="007F2792">
      <w:pPr>
        <w:rPr>
          <w:b/>
        </w:rPr>
      </w:pPr>
      <w:r w:rsidRPr="0041594E">
        <w:rPr>
          <w:b/>
        </w:rPr>
        <w:t>Employee: [Employee Name]</w:t>
      </w:r>
    </w:p>
    <w:p w14:paraId="7D1A190B" w14:textId="77777777" w:rsidR="007F2792" w:rsidRPr="0041594E" w:rsidRDefault="007F2792" w:rsidP="007F2792">
      <w:pPr>
        <w:rPr>
          <w:bCs/>
        </w:rPr>
      </w:pPr>
      <w:r w:rsidRPr="0041594E">
        <w:rPr>
          <w:bCs/>
        </w:rPr>
        <w:t>Manager: [Manager Name]</w:t>
      </w:r>
    </w:p>
    <w:p w14:paraId="6D3FB188" w14:textId="77777777" w:rsidR="007F2792" w:rsidRPr="0041594E" w:rsidRDefault="007F2792" w:rsidP="007F2792">
      <w:pPr>
        <w:rPr>
          <w:bCs/>
        </w:rPr>
      </w:pPr>
      <w:r w:rsidRPr="0041594E">
        <w:rPr>
          <w:bCs/>
        </w:rPr>
        <w:t>Job title: [executive job description]</w:t>
      </w:r>
    </w:p>
    <w:p w14:paraId="3F8A9608" w14:textId="77777777" w:rsidR="007F2792" w:rsidRPr="0041594E" w:rsidRDefault="007F2792" w:rsidP="007F2792">
      <w:pPr>
        <w:rPr>
          <w:bCs/>
        </w:rPr>
      </w:pPr>
      <w:r w:rsidRPr="0041594E">
        <w:rPr>
          <w:bCs/>
        </w:rPr>
        <w:t>Employment date: [date]</w:t>
      </w:r>
    </w:p>
    <w:p w14:paraId="42AA92D6" w14:textId="77777777" w:rsidR="007F2792" w:rsidRPr="00753BF7" w:rsidRDefault="007F2792" w:rsidP="007F2792">
      <w:pPr>
        <w:rPr>
          <w:b/>
        </w:rPr>
      </w:pPr>
      <w:r w:rsidRPr="00753BF7">
        <w:rPr>
          <w:b/>
        </w:rPr>
        <w:t>#1: Days 0 - 30</w:t>
      </w:r>
    </w:p>
    <w:p w14:paraId="24D00518" w14:textId="77777777" w:rsidR="007F2792" w:rsidRDefault="007F2792" w:rsidP="007F2792">
      <w:r>
        <w:t>Focus points: Your focus points for the first 30 days</w:t>
      </w:r>
    </w:p>
    <w:p w14:paraId="5B602C07" w14:textId="77777777" w:rsidR="007F2792" w:rsidRDefault="007F2792" w:rsidP="007F2792">
      <w:r>
        <w:t xml:space="preserve">Tasks: </w:t>
      </w:r>
    </w:p>
    <w:p w14:paraId="1385FF3B" w14:textId="77777777" w:rsidR="007F2792" w:rsidRDefault="007F2792" w:rsidP="007F2792">
      <w:pPr>
        <w:pStyle w:val="ListParagraph"/>
        <w:numPr>
          <w:ilvl w:val="0"/>
          <w:numId w:val="1"/>
        </w:numPr>
      </w:pPr>
      <w:r>
        <w:t>Task #1</w:t>
      </w:r>
    </w:p>
    <w:p w14:paraId="169D497C" w14:textId="77777777" w:rsidR="007F2792" w:rsidRDefault="007F2792" w:rsidP="007F2792">
      <w:pPr>
        <w:pStyle w:val="ListParagraph"/>
        <w:numPr>
          <w:ilvl w:val="0"/>
          <w:numId w:val="1"/>
        </w:numPr>
      </w:pPr>
      <w:r>
        <w:t>Task #2</w:t>
      </w:r>
    </w:p>
    <w:p w14:paraId="2B18E5BA" w14:textId="77777777" w:rsidR="007F2792" w:rsidRDefault="007F2792" w:rsidP="007F2792">
      <w:pPr>
        <w:pStyle w:val="ListParagraph"/>
        <w:numPr>
          <w:ilvl w:val="0"/>
          <w:numId w:val="1"/>
        </w:numPr>
      </w:pPr>
      <w:r>
        <w:t>Task #3</w:t>
      </w:r>
    </w:p>
    <w:p w14:paraId="7531D594" w14:textId="77777777" w:rsidR="007F2792" w:rsidRDefault="007F2792" w:rsidP="007F2792">
      <w:r>
        <w:t xml:space="preserve">Objectives: </w:t>
      </w:r>
    </w:p>
    <w:p w14:paraId="13DB73C6" w14:textId="77777777" w:rsidR="007F2792" w:rsidRDefault="007F2792" w:rsidP="007F2792">
      <w:pPr>
        <w:pStyle w:val="ListParagraph"/>
        <w:numPr>
          <w:ilvl w:val="0"/>
          <w:numId w:val="2"/>
        </w:numPr>
      </w:pPr>
      <w:r>
        <w:t>Objective #1</w:t>
      </w:r>
    </w:p>
    <w:p w14:paraId="64F520B5" w14:textId="77777777" w:rsidR="007F2792" w:rsidRDefault="007F2792" w:rsidP="007F2792">
      <w:pPr>
        <w:pStyle w:val="ListParagraph"/>
        <w:numPr>
          <w:ilvl w:val="0"/>
          <w:numId w:val="2"/>
        </w:numPr>
      </w:pPr>
      <w:r>
        <w:t>Objective #2</w:t>
      </w:r>
    </w:p>
    <w:p w14:paraId="2AF4BF49" w14:textId="77777777" w:rsidR="007F2792" w:rsidRDefault="007F2792" w:rsidP="007F2792">
      <w:r>
        <w:t>Metrics:</w:t>
      </w:r>
    </w:p>
    <w:p w14:paraId="0A5B0CD8" w14:textId="77777777" w:rsidR="007F2792" w:rsidRDefault="007F2792" w:rsidP="007F2792">
      <w:pPr>
        <w:pStyle w:val="ListParagraph"/>
        <w:numPr>
          <w:ilvl w:val="0"/>
          <w:numId w:val="6"/>
        </w:numPr>
      </w:pPr>
      <w:r>
        <w:t>Measurement #1</w:t>
      </w:r>
    </w:p>
    <w:p w14:paraId="62086C38" w14:textId="77777777" w:rsidR="007F2792" w:rsidRDefault="007F2792" w:rsidP="007F2792">
      <w:pPr>
        <w:pStyle w:val="ListParagraph"/>
        <w:numPr>
          <w:ilvl w:val="0"/>
          <w:numId w:val="6"/>
        </w:numPr>
      </w:pPr>
      <w:r>
        <w:t>Measurement #2</w:t>
      </w:r>
    </w:p>
    <w:p w14:paraId="782C918F" w14:textId="77777777" w:rsidR="007F2792" w:rsidRPr="00753BF7" w:rsidRDefault="007F2792" w:rsidP="007F2792">
      <w:pPr>
        <w:rPr>
          <w:b/>
        </w:rPr>
      </w:pPr>
      <w:r w:rsidRPr="00753BF7">
        <w:rPr>
          <w:b/>
        </w:rPr>
        <w:t>#2: Days 31 - 60</w:t>
      </w:r>
    </w:p>
    <w:p w14:paraId="60D90665" w14:textId="77777777" w:rsidR="007F2792" w:rsidRDefault="007F2792" w:rsidP="007F2792">
      <w:r>
        <w:t>Focus points: Your focus points for the next 30 days</w:t>
      </w:r>
    </w:p>
    <w:p w14:paraId="00D73CD1" w14:textId="77777777" w:rsidR="00D5287C" w:rsidRDefault="00D5287C" w:rsidP="00D5287C">
      <w:r>
        <w:t xml:space="preserve">Tasks: </w:t>
      </w:r>
    </w:p>
    <w:p w14:paraId="5C44D585" w14:textId="77777777" w:rsidR="00D5287C" w:rsidRDefault="00D5287C" w:rsidP="00D5287C">
      <w:pPr>
        <w:pStyle w:val="ListParagraph"/>
        <w:numPr>
          <w:ilvl w:val="0"/>
          <w:numId w:val="1"/>
        </w:numPr>
      </w:pPr>
      <w:r>
        <w:t>Task #1</w:t>
      </w:r>
    </w:p>
    <w:p w14:paraId="57C046FA" w14:textId="77777777" w:rsidR="00D5287C" w:rsidRDefault="00D5287C" w:rsidP="00D5287C">
      <w:pPr>
        <w:pStyle w:val="ListParagraph"/>
        <w:numPr>
          <w:ilvl w:val="0"/>
          <w:numId w:val="1"/>
        </w:numPr>
      </w:pPr>
      <w:r>
        <w:t>Task #2</w:t>
      </w:r>
    </w:p>
    <w:p w14:paraId="066FCD33" w14:textId="77777777" w:rsidR="00D5287C" w:rsidRDefault="00D5287C" w:rsidP="00D5287C">
      <w:pPr>
        <w:pStyle w:val="ListParagraph"/>
        <w:numPr>
          <w:ilvl w:val="0"/>
          <w:numId w:val="1"/>
        </w:numPr>
      </w:pPr>
      <w:r>
        <w:t>Task #3</w:t>
      </w:r>
    </w:p>
    <w:p w14:paraId="0A1FD1FB" w14:textId="77777777" w:rsidR="00D5287C" w:rsidRDefault="00D5287C" w:rsidP="00D5287C">
      <w:r>
        <w:t xml:space="preserve">Objectives: </w:t>
      </w:r>
    </w:p>
    <w:p w14:paraId="01C7435C" w14:textId="77777777" w:rsidR="00D5287C" w:rsidRDefault="00D5287C" w:rsidP="00D5287C">
      <w:pPr>
        <w:pStyle w:val="ListParagraph"/>
        <w:numPr>
          <w:ilvl w:val="0"/>
          <w:numId w:val="2"/>
        </w:numPr>
      </w:pPr>
      <w:r>
        <w:t>Objective #1</w:t>
      </w:r>
    </w:p>
    <w:p w14:paraId="546FC43D" w14:textId="77777777" w:rsidR="00D5287C" w:rsidRDefault="00D5287C" w:rsidP="00D5287C">
      <w:pPr>
        <w:pStyle w:val="ListParagraph"/>
        <w:numPr>
          <w:ilvl w:val="0"/>
          <w:numId w:val="2"/>
        </w:numPr>
      </w:pPr>
      <w:r>
        <w:t>Objective #2</w:t>
      </w:r>
    </w:p>
    <w:p w14:paraId="70707B78" w14:textId="77777777" w:rsidR="0041594E" w:rsidRDefault="0041594E" w:rsidP="00D5287C"/>
    <w:p w14:paraId="5EC82B42" w14:textId="208A306D" w:rsidR="00D5287C" w:rsidRDefault="00D5287C" w:rsidP="00D5287C">
      <w:r>
        <w:lastRenderedPageBreak/>
        <w:t>Metrics:</w:t>
      </w:r>
    </w:p>
    <w:p w14:paraId="40305E51" w14:textId="77777777" w:rsidR="00D5287C" w:rsidRDefault="00D5287C" w:rsidP="00D5287C">
      <w:pPr>
        <w:pStyle w:val="ListParagraph"/>
        <w:numPr>
          <w:ilvl w:val="0"/>
          <w:numId w:val="6"/>
        </w:numPr>
      </w:pPr>
      <w:r>
        <w:t>Measurement #1</w:t>
      </w:r>
    </w:p>
    <w:p w14:paraId="1A9F0D04" w14:textId="77777777" w:rsidR="00D5287C" w:rsidRDefault="00D5287C" w:rsidP="00D5287C">
      <w:pPr>
        <w:pStyle w:val="ListParagraph"/>
        <w:numPr>
          <w:ilvl w:val="0"/>
          <w:numId w:val="6"/>
        </w:numPr>
      </w:pPr>
      <w:r>
        <w:t>Measurement #2</w:t>
      </w:r>
    </w:p>
    <w:p w14:paraId="62C2FFC8" w14:textId="77777777" w:rsidR="007F2792" w:rsidRPr="00753BF7" w:rsidRDefault="007F2792" w:rsidP="007F2792">
      <w:pPr>
        <w:rPr>
          <w:b/>
        </w:rPr>
      </w:pPr>
      <w:r w:rsidRPr="00753BF7">
        <w:rPr>
          <w:b/>
        </w:rPr>
        <w:t>#3: Days 61 - 90</w:t>
      </w:r>
    </w:p>
    <w:p w14:paraId="6DDB97BC" w14:textId="77777777" w:rsidR="00D5287C" w:rsidRDefault="007F2792" w:rsidP="00D5287C">
      <w:r>
        <w:t xml:space="preserve">Focus points: </w:t>
      </w:r>
      <w:r w:rsidR="00D5287C">
        <w:t xml:space="preserve">Your focus points for the last 30 days </w:t>
      </w:r>
    </w:p>
    <w:p w14:paraId="1C58FFB6" w14:textId="77777777" w:rsidR="00D5287C" w:rsidRDefault="00D5287C" w:rsidP="00D5287C">
      <w:r>
        <w:t xml:space="preserve">Tasks: </w:t>
      </w:r>
    </w:p>
    <w:p w14:paraId="1D5698B3" w14:textId="77777777" w:rsidR="00D5287C" w:rsidRDefault="00D5287C" w:rsidP="00D5287C">
      <w:pPr>
        <w:pStyle w:val="ListParagraph"/>
        <w:numPr>
          <w:ilvl w:val="0"/>
          <w:numId w:val="1"/>
        </w:numPr>
      </w:pPr>
      <w:r>
        <w:t>Task #1</w:t>
      </w:r>
    </w:p>
    <w:p w14:paraId="1E2CCB9E" w14:textId="77777777" w:rsidR="00D5287C" w:rsidRDefault="00D5287C" w:rsidP="00D5287C">
      <w:pPr>
        <w:pStyle w:val="ListParagraph"/>
        <w:numPr>
          <w:ilvl w:val="0"/>
          <w:numId w:val="1"/>
        </w:numPr>
      </w:pPr>
      <w:r>
        <w:t>Task #2</w:t>
      </w:r>
    </w:p>
    <w:p w14:paraId="378C35E7" w14:textId="77777777" w:rsidR="00D5287C" w:rsidRDefault="00D5287C" w:rsidP="00D5287C">
      <w:pPr>
        <w:pStyle w:val="ListParagraph"/>
        <w:numPr>
          <w:ilvl w:val="0"/>
          <w:numId w:val="1"/>
        </w:numPr>
      </w:pPr>
      <w:r>
        <w:t>Task #3</w:t>
      </w:r>
    </w:p>
    <w:p w14:paraId="18FCC007" w14:textId="77777777" w:rsidR="00D5287C" w:rsidRDefault="00D5287C" w:rsidP="00D5287C">
      <w:r>
        <w:t xml:space="preserve">Objectives: </w:t>
      </w:r>
    </w:p>
    <w:p w14:paraId="335F8F9B" w14:textId="77777777" w:rsidR="00D5287C" w:rsidRDefault="00D5287C" w:rsidP="00D5287C">
      <w:pPr>
        <w:pStyle w:val="ListParagraph"/>
        <w:numPr>
          <w:ilvl w:val="0"/>
          <w:numId w:val="2"/>
        </w:numPr>
      </w:pPr>
      <w:r>
        <w:t>Objective #1</w:t>
      </w:r>
    </w:p>
    <w:p w14:paraId="7414F696" w14:textId="77777777" w:rsidR="00D5287C" w:rsidRDefault="00D5287C" w:rsidP="00D5287C">
      <w:pPr>
        <w:pStyle w:val="ListParagraph"/>
        <w:numPr>
          <w:ilvl w:val="0"/>
          <w:numId w:val="2"/>
        </w:numPr>
      </w:pPr>
      <w:r>
        <w:t>Objective #2</w:t>
      </w:r>
    </w:p>
    <w:p w14:paraId="6344CB0E" w14:textId="77777777" w:rsidR="00D5287C" w:rsidRDefault="00D5287C" w:rsidP="00D5287C">
      <w:r>
        <w:t>Metrics:</w:t>
      </w:r>
    </w:p>
    <w:p w14:paraId="612ECDF2" w14:textId="77777777" w:rsidR="00D5287C" w:rsidRDefault="00D5287C" w:rsidP="00D5287C">
      <w:pPr>
        <w:pStyle w:val="ListParagraph"/>
        <w:numPr>
          <w:ilvl w:val="0"/>
          <w:numId w:val="6"/>
        </w:numPr>
      </w:pPr>
      <w:r>
        <w:t>Measurement #1</w:t>
      </w:r>
    </w:p>
    <w:p w14:paraId="5B9FB266" w14:textId="77777777" w:rsidR="00D5287C" w:rsidRDefault="00D5287C" w:rsidP="00D5287C">
      <w:pPr>
        <w:pStyle w:val="ListParagraph"/>
        <w:numPr>
          <w:ilvl w:val="0"/>
          <w:numId w:val="6"/>
        </w:numPr>
      </w:pPr>
      <w:r>
        <w:t>Measurement #2</w:t>
      </w:r>
    </w:p>
    <w:p w14:paraId="188BEC11" w14:textId="77777777" w:rsidR="00940907" w:rsidRPr="00940907" w:rsidRDefault="00940907" w:rsidP="00D5287C"/>
    <w:sectPr w:rsidR="00940907" w:rsidRPr="00940907" w:rsidSect="001B0AC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BB621A" w14:textId="77777777" w:rsidR="00B92ADB" w:rsidRDefault="00B92ADB" w:rsidP="008A5091">
      <w:pPr>
        <w:spacing w:after="0" w:line="240" w:lineRule="auto"/>
      </w:pPr>
      <w:r>
        <w:separator/>
      </w:r>
    </w:p>
  </w:endnote>
  <w:endnote w:type="continuationSeparator" w:id="0">
    <w:p w14:paraId="204C565C" w14:textId="77777777" w:rsidR="00B92ADB" w:rsidRDefault="00B92ADB" w:rsidP="008A50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0F4B2" w14:textId="746D4F5A" w:rsidR="008A5091" w:rsidRPr="008A5091" w:rsidRDefault="008A5091" w:rsidP="008A5091">
    <w:pPr>
      <w:jc w:val="center"/>
      <w:rPr>
        <w:rFonts w:ascii="Arial" w:eastAsia="Times New Roman" w:hAnsi="Arial" w:cs="Arial"/>
      </w:rPr>
    </w:pPr>
    <w:r w:rsidRPr="0008508A">
      <w:rPr>
        <w:rFonts w:ascii="Arial" w:hAnsi="Arial" w:cs="Arial"/>
      </w:rPr>
      <w:t>T</w:t>
    </w:r>
    <w:r>
      <w:rPr>
        <w:rFonts w:ascii="Arial" w:hAnsi="Arial" w:cs="Arial"/>
      </w:rPr>
      <w:t xml:space="preserve">he </w:t>
    </w:r>
    <w:r w:rsidR="0041594E">
      <w:rPr>
        <w:rFonts w:ascii="Arial" w:hAnsi="Arial" w:cs="Arial"/>
      </w:rPr>
      <w:t>30-60-90-day</w:t>
    </w:r>
    <w:r>
      <w:rPr>
        <w:rFonts w:ascii="Arial" w:hAnsi="Arial" w:cs="Arial"/>
      </w:rPr>
      <w:t xml:space="preserve"> plan</w:t>
    </w:r>
    <w:r w:rsidRPr="008901AA">
      <w:rPr>
        <w:rFonts w:ascii="Arial" w:hAnsi="Arial" w:cs="Arial"/>
      </w:rPr>
      <w:t xml:space="preserve"> </w:t>
    </w:r>
    <w:r w:rsidRPr="005267E3">
      <w:rPr>
        <w:rFonts w:ascii="Arial" w:hAnsi="Arial" w:cs="Arial"/>
      </w:rPr>
      <w:t>template</w:t>
    </w:r>
    <w:r>
      <w:rPr>
        <w:rFonts w:ascii="Arial" w:hAnsi="Arial" w:cs="Arial"/>
      </w:rPr>
      <w:t xml:space="preserve"> </w:t>
    </w:r>
    <w:r w:rsidRPr="0008508A">
      <w:rPr>
        <w:rFonts w:ascii="Arial" w:hAnsi="Arial" w:cs="Arial"/>
      </w:rPr>
      <w:t xml:space="preserve">was brought to you by </w:t>
    </w:r>
    <w:hyperlink r:id="rId1" w:history="1">
      <w:r w:rsidRPr="0008508A">
        <w:rPr>
          <w:rFonts w:ascii="Arial" w:eastAsia="Times New Roman" w:hAnsi="Arial" w:cs="Arial"/>
          <w:color w:val="0000FF"/>
          <w:u w:val="single"/>
        </w:rPr>
        <w:t>http://leaveboard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F6F0D5" w14:textId="77777777" w:rsidR="00B92ADB" w:rsidRDefault="00B92ADB" w:rsidP="008A5091">
      <w:pPr>
        <w:spacing w:after="0" w:line="240" w:lineRule="auto"/>
      </w:pPr>
      <w:r>
        <w:separator/>
      </w:r>
    </w:p>
  </w:footnote>
  <w:footnote w:type="continuationSeparator" w:id="0">
    <w:p w14:paraId="6E1EBAB1" w14:textId="77777777" w:rsidR="00B92ADB" w:rsidRDefault="00B92ADB" w:rsidP="008A50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81FB8"/>
    <w:multiLevelType w:val="hybridMultilevel"/>
    <w:tmpl w:val="0B588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7A541E"/>
    <w:multiLevelType w:val="hybridMultilevel"/>
    <w:tmpl w:val="A4CA4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434312"/>
    <w:multiLevelType w:val="hybridMultilevel"/>
    <w:tmpl w:val="8D3A7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EF72A3"/>
    <w:multiLevelType w:val="hybridMultilevel"/>
    <w:tmpl w:val="41467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1B1FC9"/>
    <w:multiLevelType w:val="hybridMultilevel"/>
    <w:tmpl w:val="2160B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9B7B05"/>
    <w:multiLevelType w:val="hybridMultilevel"/>
    <w:tmpl w:val="6DF03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8832332">
    <w:abstractNumId w:val="2"/>
  </w:num>
  <w:num w:numId="2" w16cid:durableId="1310672979">
    <w:abstractNumId w:val="4"/>
  </w:num>
  <w:num w:numId="3" w16cid:durableId="35205811">
    <w:abstractNumId w:val="0"/>
  </w:num>
  <w:num w:numId="4" w16cid:durableId="358513894">
    <w:abstractNumId w:val="5"/>
  </w:num>
  <w:num w:numId="5" w16cid:durableId="1977294872">
    <w:abstractNumId w:val="1"/>
  </w:num>
  <w:num w:numId="6" w16cid:durableId="74141525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xNjQ0MDOztDQwM7dQ0lEKTi0uzszPAykwrAUAfL0HXiwAAAA="/>
  </w:docVars>
  <w:rsids>
    <w:rsidRoot w:val="00940907"/>
    <w:rsid w:val="001B0AC2"/>
    <w:rsid w:val="0041594E"/>
    <w:rsid w:val="006F2225"/>
    <w:rsid w:val="007F2792"/>
    <w:rsid w:val="00805344"/>
    <w:rsid w:val="008A5091"/>
    <w:rsid w:val="00940907"/>
    <w:rsid w:val="00B92ADB"/>
    <w:rsid w:val="00BE76F3"/>
    <w:rsid w:val="00BE7EB1"/>
    <w:rsid w:val="00C0578F"/>
    <w:rsid w:val="00D1572C"/>
    <w:rsid w:val="00D5287C"/>
    <w:rsid w:val="00EB6320"/>
    <w:rsid w:val="00FC6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C249030"/>
  <w15:docId w15:val="{F15F59CE-5C79-6442-8255-6E407C640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6320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632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B632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B632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B632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EB632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50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091"/>
  </w:style>
  <w:style w:type="paragraph" w:styleId="Footer">
    <w:name w:val="footer"/>
    <w:basedOn w:val="Normal"/>
    <w:link w:val="FooterChar"/>
    <w:uiPriority w:val="99"/>
    <w:unhideWhenUsed/>
    <w:rsid w:val="008A50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0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leaveboard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04</Words>
  <Characters>579</Characters>
  <Application>Microsoft Office Word</Application>
  <DocSecurity>0</DocSecurity>
  <Lines>15</Lines>
  <Paragraphs>14</Paragraphs>
  <ScaleCrop>false</ScaleCrop>
  <Company/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adulescu</dc:creator>
  <cp:lastModifiedBy>Office User</cp:lastModifiedBy>
  <cp:revision>6</cp:revision>
  <dcterms:created xsi:type="dcterms:W3CDTF">2023-06-28T13:05:00Z</dcterms:created>
  <dcterms:modified xsi:type="dcterms:W3CDTF">2023-06-29T18:40:00Z</dcterms:modified>
</cp:coreProperties>
</file>